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464E1" w14:textId="77777777" w:rsidR="004625A9" w:rsidRPr="00903E22" w:rsidRDefault="004625A9" w:rsidP="004625A9">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This assignment uses a rubric. Review the rubric prior to beginning the assignment to become familiar with the expectations for successful completion.</w:t>
      </w:r>
    </w:p>
    <w:p w14:paraId="657EF5C3" w14:textId="77777777" w:rsidR="004625A9" w:rsidRPr="00903E22" w:rsidRDefault="004625A9" w:rsidP="004625A9">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You </w:t>
      </w:r>
      <w:proofErr w:type="gramStart"/>
      <w:r w:rsidRPr="00903E22">
        <w:rPr>
          <w:rFonts w:eastAsia="Times New Roman"/>
          <w:color w:val="414141"/>
          <w:spacing w:val="2"/>
        </w:rPr>
        <w:t>are required</w:t>
      </w:r>
      <w:proofErr w:type="gramEnd"/>
      <w:r w:rsidRPr="00903E22">
        <w:rPr>
          <w:rFonts w:eastAsia="Times New Roman"/>
          <w:color w:val="414141"/>
          <w:spacing w:val="2"/>
        </w:rPr>
        <w:t xml:space="preserve"> to submit this assignment to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A link to the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technical support articles </w:t>
      </w:r>
      <w:proofErr w:type="gramStart"/>
      <w:r w:rsidRPr="00903E22">
        <w:rPr>
          <w:rFonts w:eastAsia="Times New Roman"/>
          <w:color w:val="414141"/>
          <w:spacing w:val="2"/>
        </w:rPr>
        <w:t>is located in</w:t>
      </w:r>
      <w:proofErr w:type="gramEnd"/>
      <w:r w:rsidRPr="00903E22">
        <w:rPr>
          <w:rFonts w:eastAsia="Times New Roman"/>
          <w:color w:val="414141"/>
          <w:spacing w:val="2"/>
        </w:rPr>
        <w:t xml:space="preserve"> Class Resources if you need assistance.</w:t>
      </w:r>
    </w:p>
    <w:p w14:paraId="52A71481" w14:textId="77777777" w:rsidR="004625A9" w:rsidRPr="00A47374" w:rsidRDefault="004625A9" w:rsidP="004625A9">
      <w:pPr>
        <w:rPr>
          <w:color w:val="414141"/>
          <w:spacing w:val="2"/>
          <w:shd w:val="clear" w:color="auto" w:fill="FFFFFF"/>
        </w:rPr>
      </w:pPr>
      <w:r w:rsidRPr="00A47374">
        <w:rPr>
          <w:color w:val="414141"/>
          <w:spacing w:val="2"/>
          <w:shd w:val="clear" w:color="auto" w:fill="FFFFFF"/>
        </w:rPr>
        <w:t xml:space="preserve">How will you manage group and cooperative learning when it comes to meeting the diverse needs of students? How will you group your students so they do not feel inferior or superior and their self-esteem </w:t>
      </w:r>
      <w:proofErr w:type="gramStart"/>
      <w:r w:rsidRPr="00A47374">
        <w:rPr>
          <w:color w:val="414141"/>
          <w:spacing w:val="2"/>
          <w:shd w:val="clear" w:color="auto" w:fill="FFFFFF"/>
        </w:rPr>
        <w:t>is taken</w:t>
      </w:r>
      <w:proofErr w:type="gramEnd"/>
      <w:r w:rsidRPr="00A47374">
        <w:rPr>
          <w:color w:val="414141"/>
          <w:spacing w:val="2"/>
          <w:shd w:val="clear" w:color="auto" w:fill="FFFFFF"/>
        </w:rPr>
        <w:t xml:space="preserve"> into consideration? How do you ensure that learning is happening for everyone? </w:t>
      </w:r>
    </w:p>
    <w:p w14:paraId="6ECA6A75" w14:textId="77777777" w:rsidR="004625A9" w:rsidRPr="00A47374" w:rsidRDefault="004625A9" w:rsidP="004625A9">
      <w:pPr>
        <w:rPr>
          <w:color w:val="414141"/>
          <w:spacing w:val="2"/>
          <w:shd w:val="clear" w:color="auto" w:fill="FFFFFF"/>
        </w:rPr>
      </w:pPr>
      <w:r w:rsidRPr="00A47374">
        <w:rPr>
          <w:color w:val="414141"/>
          <w:spacing w:val="2"/>
          <w:shd w:val="clear" w:color="auto" w:fill="FFFFFF"/>
        </w:rPr>
        <w:t>Share two motivation strategies from the topic Resources or from your own research and explain why these strategies will motivate, encourage, and engage students in discussion and instruction. </w:t>
      </w:r>
    </w:p>
    <w:p w14:paraId="43BA17EF" w14:textId="11C9F8FF" w:rsidR="00964E27" w:rsidRDefault="00964E27" w:rsidP="00FB29CC"/>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TU2Mja0NDE3MDJT0lEKTi0uzszPAykwrAUAxTrRcywAAAA="/>
  </w:docVars>
  <w:rsids>
    <w:rsidRoot w:val="00CA239B"/>
    <w:rsid w:val="000A204D"/>
    <w:rsid w:val="000D0BA2"/>
    <w:rsid w:val="001D6DC5"/>
    <w:rsid w:val="00245F8F"/>
    <w:rsid w:val="002A64E9"/>
    <w:rsid w:val="003F6DE5"/>
    <w:rsid w:val="004625A9"/>
    <w:rsid w:val="00541940"/>
    <w:rsid w:val="008F10C5"/>
    <w:rsid w:val="008F4CED"/>
    <w:rsid w:val="00964E27"/>
    <w:rsid w:val="00A72CC6"/>
    <w:rsid w:val="00CA239B"/>
    <w:rsid w:val="00D952F7"/>
    <w:rsid w:val="00DB790E"/>
    <w:rsid w:val="00DF4271"/>
    <w:rsid w:val="00EE26CA"/>
    <w:rsid w:val="00F33D0F"/>
    <w:rsid w:val="00FB2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62C2A"/>
  <w15:chartTrackingRefBased/>
  <w15:docId w15:val="{C25FEEC6-CAE3-4DE5-862E-40590CCC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5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9</Words>
  <Characters>683</Characters>
  <Application>Microsoft Office Word</Application>
  <DocSecurity>0</DocSecurity>
  <Lines>5</Lines>
  <Paragraphs>1</Paragraphs>
  <ScaleCrop>false</ScaleCrop>
  <Company/>
  <LinksUpToDate>false</LinksUpToDate>
  <CharactersWithSpaces>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9:46:00Z</dcterms:created>
  <dcterms:modified xsi:type="dcterms:W3CDTF">2021-11-14T09:46:00Z</dcterms:modified>
</cp:coreProperties>
</file>